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29A5" w:rsidRDefault="007329A5">
      <w:pPr>
        <w:rPr>
          <w:rFonts w:ascii="Arial" w:hAnsi="Arial" w:cs="Arial"/>
        </w:rPr>
      </w:pPr>
    </w:p>
    <w:p w:rsidR="007329A5" w:rsidRDefault="007329A5">
      <w:pPr>
        <w:rPr>
          <w:rFonts w:ascii="Arial" w:hAnsi="Arial" w:cs="Arial"/>
        </w:rPr>
      </w:pPr>
    </w:p>
    <w:p w:rsidR="00AF0D1D" w:rsidRPr="00276D31" w:rsidRDefault="00276D31" w:rsidP="00276D31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2373A1">
        <w:rPr>
          <w:rFonts w:ascii="Arial" w:hAnsi="Arial" w:cs="Arial"/>
        </w:rPr>
        <w:t>…/ …</w:t>
      </w:r>
      <w:r>
        <w:rPr>
          <w:rFonts w:ascii="Arial" w:hAnsi="Arial" w:cs="Arial"/>
        </w:rPr>
        <w:t xml:space="preserve"> </w:t>
      </w:r>
      <w:r w:rsidR="002373A1">
        <w:rPr>
          <w:rFonts w:ascii="Times New Roman" w:hAnsi="Times New Roman" w:cs="Times New Roman"/>
          <w:sz w:val="24"/>
          <w:szCs w:val="24"/>
        </w:rPr>
        <w:t>/20..</w:t>
      </w:r>
    </w:p>
    <w:p w:rsidR="00AF0D1D" w:rsidRDefault="00AF0D1D">
      <w:pPr>
        <w:rPr>
          <w:rFonts w:ascii="Arial" w:hAnsi="Arial" w:cs="Arial"/>
        </w:rPr>
      </w:pPr>
    </w:p>
    <w:p w:rsidR="00AF0D1D" w:rsidRDefault="00AF0D1D">
      <w:pPr>
        <w:rPr>
          <w:rFonts w:ascii="Arial" w:hAnsi="Arial" w:cs="Arial"/>
        </w:rPr>
      </w:pPr>
    </w:p>
    <w:p w:rsidR="00D15ACB" w:rsidRDefault="00D15ACB" w:rsidP="00D15AC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B2269B">
        <w:rPr>
          <w:rFonts w:ascii="Times New Roman" w:hAnsi="Times New Roman" w:cs="Times New Roman"/>
          <w:sz w:val="24"/>
          <w:szCs w:val="24"/>
        </w:rPr>
        <w:t>Sayın İlgili,</w:t>
      </w:r>
    </w:p>
    <w:p w:rsidR="00D15ACB" w:rsidRPr="00B2269B" w:rsidRDefault="00D15ACB" w:rsidP="00D15AC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630C1C" w:rsidRDefault="007547BE" w:rsidP="005F655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ölümümüz II. ve III. sınıf öğrencileri yaz döneminde</w:t>
      </w:r>
      <w:r w:rsidR="001C2B3C">
        <w:rPr>
          <w:rFonts w:ascii="Times New Roman" w:hAnsi="Times New Roman" w:cs="Times New Roman"/>
          <w:sz w:val="24"/>
          <w:szCs w:val="24"/>
        </w:rPr>
        <w:t xml:space="preserve"> her biri 30 iş günü olan iki temel meslek/uzmanlık a</w:t>
      </w:r>
      <w:r w:rsidR="001C2B3C" w:rsidRPr="00B2269B">
        <w:rPr>
          <w:rFonts w:ascii="Times New Roman" w:hAnsi="Times New Roman" w:cs="Times New Roman"/>
          <w:sz w:val="24"/>
          <w:szCs w:val="24"/>
        </w:rPr>
        <w:t xml:space="preserve">lan </w:t>
      </w:r>
      <w:r w:rsidR="001C2B3C">
        <w:rPr>
          <w:rFonts w:ascii="Times New Roman" w:hAnsi="Times New Roman" w:cs="Times New Roman"/>
          <w:sz w:val="24"/>
          <w:szCs w:val="24"/>
        </w:rPr>
        <w:t xml:space="preserve">stajını yapmakla yükümlüdür. </w:t>
      </w:r>
      <w:r w:rsidR="001A3C34">
        <w:rPr>
          <w:rFonts w:ascii="Times New Roman" w:hAnsi="Times New Roman" w:cs="Times New Roman"/>
          <w:sz w:val="24"/>
          <w:szCs w:val="24"/>
        </w:rPr>
        <w:t>Kurumunuzda s</w:t>
      </w:r>
      <w:r w:rsidR="001C2B3C">
        <w:rPr>
          <w:rFonts w:ascii="Times New Roman" w:hAnsi="Times New Roman" w:cs="Times New Roman"/>
          <w:sz w:val="24"/>
          <w:szCs w:val="24"/>
        </w:rPr>
        <w:t xml:space="preserve">taj yaptıkları süre </w:t>
      </w:r>
      <w:r w:rsidR="00E0232B">
        <w:rPr>
          <w:rFonts w:ascii="Times New Roman" w:hAnsi="Times New Roman" w:cs="Times New Roman"/>
          <w:sz w:val="24"/>
          <w:szCs w:val="24"/>
        </w:rPr>
        <w:t>boyunca</w:t>
      </w:r>
      <w:r w:rsidR="001C2B3C">
        <w:rPr>
          <w:rFonts w:ascii="Times New Roman" w:hAnsi="Times New Roman" w:cs="Times New Roman"/>
          <w:sz w:val="24"/>
          <w:szCs w:val="24"/>
        </w:rPr>
        <w:t xml:space="preserve"> öğrencilerimizin sigortası Muğla Sıtkı Koçman Üniversitesi tarafından yatırılacaktı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5F6554" w:rsidRDefault="00630C1C" w:rsidP="005F655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30C1C">
        <w:rPr>
          <w:rFonts w:ascii="Times New Roman" w:hAnsi="Times New Roman" w:cs="Times New Roman"/>
          <w:sz w:val="24"/>
          <w:szCs w:val="24"/>
        </w:rPr>
        <w:t xml:space="preserve">Bölümümüz, staj programımız veya </w:t>
      </w:r>
      <w:r w:rsidR="005F6554">
        <w:rPr>
          <w:rFonts w:ascii="Times New Roman" w:hAnsi="Times New Roman" w:cs="Times New Roman"/>
          <w:sz w:val="24"/>
          <w:szCs w:val="24"/>
        </w:rPr>
        <w:t>staj yapacak olan</w:t>
      </w:r>
      <w:r w:rsidRPr="00630C1C">
        <w:rPr>
          <w:rFonts w:ascii="Times New Roman" w:hAnsi="Times New Roman" w:cs="Times New Roman"/>
          <w:sz w:val="24"/>
          <w:szCs w:val="24"/>
        </w:rPr>
        <w:t xml:space="preserve"> öğrenci</w:t>
      </w:r>
      <w:r w:rsidR="005F6554">
        <w:rPr>
          <w:rFonts w:ascii="Times New Roman" w:hAnsi="Times New Roman" w:cs="Times New Roman"/>
          <w:sz w:val="24"/>
          <w:szCs w:val="24"/>
        </w:rPr>
        <w:t>miz</w:t>
      </w:r>
      <w:r w:rsidRPr="00630C1C">
        <w:rPr>
          <w:rFonts w:ascii="Times New Roman" w:hAnsi="Times New Roman" w:cs="Times New Roman"/>
          <w:sz w:val="24"/>
          <w:szCs w:val="24"/>
        </w:rPr>
        <w:t xml:space="preserve"> hakkında detaylı bilgiye ulaşmak is</w:t>
      </w:r>
      <w:r w:rsidR="00D54439">
        <w:rPr>
          <w:rFonts w:ascii="Times New Roman" w:hAnsi="Times New Roman" w:cs="Times New Roman"/>
          <w:sz w:val="24"/>
          <w:szCs w:val="24"/>
        </w:rPr>
        <w:t>terseniz lütfen iletişime geçmekte tereddüt etmeyiniz</w:t>
      </w:r>
      <w:r w:rsidRPr="00630C1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15ACB" w:rsidRDefault="005F6554" w:rsidP="005F6554">
      <w:pPr>
        <w:spacing w:after="0" w:line="360" w:lineRule="auto"/>
        <w:ind w:firstLine="708"/>
        <w:jc w:val="both"/>
        <w:rPr>
          <w:rFonts w:ascii="Arial" w:hAnsi="Arial" w:cs="Arial"/>
        </w:rPr>
      </w:pPr>
      <w:r>
        <w:rPr>
          <w:rFonts w:ascii="Times New Roman" w:hAnsi="Times New Roman" w:cs="Times New Roman"/>
          <w:sz w:val="24"/>
          <w:szCs w:val="24"/>
        </w:rPr>
        <w:t>Öğrencilerimize kurumunuzda staj imkanı sağlayarak mesleki gelişimlerine önemli bir katkı sağlamanız dolayısıyla öğrencilerimiz adına teşekkür eder,</w:t>
      </w:r>
      <w:r w:rsidR="00D54439">
        <w:rPr>
          <w:rFonts w:ascii="Times New Roman" w:hAnsi="Times New Roman" w:cs="Times New Roman"/>
          <w:sz w:val="24"/>
          <w:szCs w:val="24"/>
        </w:rPr>
        <w:t xml:space="preserve"> iyi çalışmalar dileriz</w:t>
      </w:r>
      <w:r w:rsidR="00630C1C" w:rsidRPr="00630C1C">
        <w:rPr>
          <w:rFonts w:ascii="Times New Roman" w:hAnsi="Times New Roman" w:cs="Times New Roman"/>
          <w:sz w:val="24"/>
          <w:szCs w:val="24"/>
        </w:rPr>
        <w:t>.</w:t>
      </w:r>
    </w:p>
    <w:p w:rsidR="005F6554" w:rsidRDefault="005F6554" w:rsidP="007547BE">
      <w:pPr>
        <w:jc w:val="both"/>
      </w:pPr>
    </w:p>
    <w:p w:rsidR="00FC19AE" w:rsidRDefault="00FC19AE" w:rsidP="00D15ACB">
      <w:pPr>
        <w:jc w:val="center"/>
        <w:rPr>
          <w:rFonts w:ascii="Arial" w:hAnsi="Arial" w:cs="Arial"/>
        </w:rPr>
      </w:pPr>
    </w:p>
    <w:p w:rsidR="00FC19AE" w:rsidRDefault="00FC19AE" w:rsidP="00D15ACB">
      <w:pPr>
        <w:jc w:val="center"/>
        <w:rPr>
          <w:rFonts w:ascii="Arial" w:hAnsi="Arial" w:cs="Arial"/>
        </w:rPr>
      </w:pPr>
    </w:p>
    <w:p w:rsidR="00865FBC" w:rsidRDefault="00865FBC" w:rsidP="00D15ACB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jc w:val="right"/>
        <w:tblInd w:w="-3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785"/>
      </w:tblGrid>
      <w:tr w:rsidR="00D15ACB" w:rsidRPr="00746BDF" w:rsidTr="00D140D2">
        <w:trPr>
          <w:trHeight w:val="516"/>
          <w:jc w:val="right"/>
        </w:trPr>
        <w:tc>
          <w:tcPr>
            <w:tcW w:w="4785" w:type="dxa"/>
            <w:vAlign w:val="center"/>
          </w:tcPr>
          <w:p w:rsidR="00D15ACB" w:rsidRPr="00746BDF" w:rsidRDefault="007F5D33" w:rsidP="007F5D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</w:t>
            </w:r>
            <w:r w:rsidR="00D15ACB" w:rsidRPr="00746B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kir Taner DİNÇER</w:t>
            </w:r>
          </w:p>
        </w:tc>
      </w:tr>
      <w:tr w:rsidR="00D15ACB" w:rsidRPr="00746BDF" w:rsidTr="00D140D2">
        <w:trPr>
          <w:jc w:val="right"/>
        </w:trPr>
        <w:tc>
          <w:tcPr>
            <w:tcW w:w="4785" w:type="dxa"/>
          </w:tcPr>
          <w:p w:rsidR="00D15ACB" w:rsidRPr="00746BDF" w:rsidRDefault="007F5D33" w:rsidP="0074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ilgisayar</w:t>
            </w:r>
            <w:r w:rsidR="00D15ACB" w:rsidRPr="00746BD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ühendisliği </w:t>
            </w:r>
          </w:p>
        </w:tc>
      </w:tr>
      <w:tr w:rsidR="00D15ACB" w:rsidRPr="00746BDF" w:rsidTr="00D140D2">
        <w:trPr>
          <w:jc w:val="right"/>
        </w:trPr>
        <w:tc>
          <w:tcPr>
            <w:tcW w:w="4785" w:type="dxa"/>
          </w:tcPr>
          <w:p w:rsidR="00D15ACB" w:rsidRPr="00746BDF" w:rsidRDefault="00746BDF" w:rsidP="00D140D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BDF">
              <w:rPr>
                <w:rFonts w:ascii="Times New Roman" w:hAnsi="Times New Roman" w:cs="Times New Roman"/>
                <w:b/>
                <w:sz w:val="24"/>
                <w:szCs w:val="24"/>
              </w:rPr>
              <w:t>Bölüm</w:t>
            </w:r>
            <w:r w:rsidR="00D15ACB" w:rsidRPr="00746BD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aşkanı</w:t>
            </w:r>
          </w:p>
        </w:tc>
      </w:tr>
      <w:tr w:rsidR="00D15ACB" w:rsidRPr="00746BDF" w:rsidTr="00D140D2">
        <w:trPr>
          <w:jc w:val="right"/>
        </w:trPr>
        <w:tc>
          <w:tcPr>
            <w:tcW w:w="4785" w:type="dxa"/>
          </w:tcPr>
          <w:p w:rsidR="00D15ACB" w:rsidRPr="00746BDF" w:rsidRDefault="00D15ACB" w:rsidP="00D140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15ACB" w:rsidRPr="00746BDF" w:rsidRDefault="00D15ACB" w:rsidP="00D140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15ACB" w:rsidRPr="00746BDF" w:rsidRDefault="00D15ACB" w:rsidP="00D140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15ACB" w:rsidRDefault="00D15ACB" w:rsidP="00630C1C">
      <w:pPr>
        <w:jc w:val="both"/>
        <w:rPr>
          <w:rFonts w:ascii="Arial" w:hAnsi="Arial" w:cs="Arial"/>
        </w:rPr>
      </w:pPr>
      <w:bookmarkStart w:id="0" w:name="_GoBack"/>
      <w:bookmarkEnd w:id="0"/>
    </w:p>
    <w:sectPr w:rsidR="00D15ACB" w:rsidSect="00D07651">
      <w:headerReference w:type="default" r:id="rId7"/>
      <w:footerReference w:type="default" r:id="rId8"/>
      <w:pgSz w:w="11906" w:h="16838"/>
      <w:pgMar w:top="195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7C59" w:rsidRDefault="009A7C59" w:rsidP="00D07651">
      <w:pPr>
        <w:spacing w:after="0" w:line="240" w:lineRule="auto"/>
      </w:pPr>
      <w:r>
        <w:separator/>
      </w:r>
    </w:p>
  </w:endnote>
  <w:endnote w:type="continuationSeparator" w:id="0">
    <w:p w:rsidR="009A7C59" w:rsidRDefault="009A7C59" w:rsidP="00D076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5D33" w:rsidRDefault="007F5D33" w:rsidP="007F5D33">
    <w:pPr>
      <w:pStyle w:val="Footer"/>
      <w:pBdr>
        <w:top w:val="thinThickSmallGap" w:sz="24" w:space="1" w:color="622423" w:themeColor="accent2" w:themeShade="7F"/>
      </w:pBdr>
      <w:jc w:val="center"/>
      <w:rPr>
        <w:rFonts w:ascii="Times New Roman" w:hAnsi="Times New Roman" w:cs="Times New Roman"/>
      </w:rPr>
    </w:pPr>
    <w:r w:rsidRPr="00891499">
      <w:rPr>
        <w:rFonts w:ascii="Times New Roman" w:hAnsi="Times New Roman" w:cs="Times New Roman"/>
      </w:rPr>
      <w:t xml:space="preserve">Muğla Sıtkı Koçman Üniversitesi, Mühendislik Fakültesi, </w:t>
    </w:r>
    <w:r>
      <w:rPr>
        <w:rFonts w:ascii="Times New Roman" w:hAnsi="Times New Roman" w:cs="Times New Roman"/>
      </w:rPr>
      <w:t>Bilgisayar</w:t>
    </w:r>
    <w:r w:rsidRPr="00891499">
      <w:rPr>
        <w:rFonts w:ascii="Times New Roman" w:hAnsi="Times New Roman" w:cs="Times New Roman"/>
      </w:rPr>
      <w:t xml:space="preserve"> Mühendisliği Bölümü, 48000, Köte</w:t>
    </w:r>
    <w:r>
      <w:rPr>
        <w:rFonts w:ascii="Times New Roman" w:hAnsi="Times New Roman" w:cs="Times New Roman"/>
      </w:rPr>
      <w:t>kli Muğla, Telefon: 0252−211</w:t>
    </w:r>
    <w:r w:rsidRPr="00AA186E">
      <w:rPr>
        <w:rFonts w:ascii="Times New Roman" w:hAnsi="Times New Roman" w:cs="Times New Roman"/>
      </w:rPr>
      <w:t>1505</w:t>
    </w:r>
    <w:r w:rsidRPr="00891499">
      <w:rPr>
        <w:rFonts w:ascii="Times New Roman" w:hAnsi="Times New Roman" w:cs="Times New Roman"/>
      </w:rPr>
      <w:t xml:space="preserve"> Faks: 0252−2111912</w:t>
    </w:r>
  </w:p>
  <w:p w:rsidR="007F5D33" w:rsidRPr="00891499" w:rsidRDefault="007F5D33" w:rsidP="007F5D33">
    <w:pPr>
      <w:pStyle w:val="Footer"/>
      <w:pBdr>
        <w:top w:val="thinThickSmallGap" w:sz="24" w:space="1" w:color="622423" w:themeColor="accent2" w:themeShade="7F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E-Posta : </w:t>
    </w:r>
    <w:r w:rsidRPr="00AA186E">
      <w:rPr>
        <w:rFonts w:ascii="Times New Roman" w:hAnsi="Times New Roman" w:cs="Times New Roman"/>
      </w:rPr>
      <w:t xml:space="preserve">dtaner@mu.edu.tr </w:t>
    </w:r>
  </w:p>
  <w:p w:rsidR="00891499" w:rsidRDefault="0089149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7C59" w:rsidRDefault="009A7C59" w:rsidP="00D07651">
      <w:pPr>
        <w:spacing w:after="0" w:line="240" w:lineRule="auto"/>
      </w:pPr>
      <w:r>
        <w:separator/>
      </w:r>
    </w:p>
  </w:footnote>
  <w:footnote w:type="continuationSeparator" w:id="0">
    <w:p w:rsidR="009A7C59" w:rsidRDefault="009A7C59" w:rsidP="00D076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5ACB" w:rsidRDefault="00D15ACB" w:rsidP="00D07651">
    <w:pPr>
      <w:spacing w:after="0"/>
      <w:jc w:val="center"/>
      <w:rPr>
        <w:rFonts w:ascii="Times New Roman" w:hAnsi="Times New Roman" w:cs="Times New Roman"/>
        <w:b/>
        <w:sz w:val="24"/>
        <w:szCs w:val="24"/>
        <w:lang w:val="en-US"/>
      </w:rPr>
    </w:pPr>
  </w:p>
  <w:p w:rsidR="00D07651" w:rsidRPr="00D15ACB" w:rsidRDefault="00D07651" w:rsidP="00D07651">
    <w:pPr>
      <w:spacing w:after="0"/>
      <w:jc w:val="center"/>
      <w:rPr>
        <w:rFonts w:ascii="Times New Roman" w:hAnsi="Times New Roman" w:cs="Times New Roman"/>
        <w:b/>
        <w:sz w:val="24"/>
        <w:szCs w:val="24"/>
        <w:lang w:val="en-US"/>
      </w:rPr>
    </w:pPr>
    <w:r w:rsidRPr="00D15ACB">
      <w:rPr>
        <w:rFonts w:ascii="Times New Roman" w:hAnsi="Times New Roman" w:cs="Times New Roman"/>
        <w:noProof/>
        <w:sz w:val="24"/>
        <w:szCs w:val="24"/>
        <w:lang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71120</wp:posOffset>
          </wp:positionH>
          <wp:positionV relativeFrom="paragraph">
            <wp:posOffset>-165735</wp:posOffset>
          </wp:positionV>
          <wp:extent cx="581025" cy="890905"/>
          <wp:effectExtent l="0" t="0" r="9525" b="4445"/>
          <wp:wrapNone/>
          <wp:docPr id="4" name="Resim 4" descr="logo1_ufa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_ufa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025" cy="890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15ACB">
      <w:rPr>
        <w:rFonts w:ascii="Times New Roman" w:hAnsi="Times New Roman" w:cs="Times New Roman"/>
        <w:b/>
        <w:sz w:val="24"/>
        <w:szCs w:val="24"/>
        <w:lang w:val="en-US"/>
      </w:rPr>
      <w:t>MUĞLA SITKI KOÇMAN ÜNİVERSİTESİ</w:t>
    </w:r>
  </w:p>
  <w:p w:rsidR="00D07651" w:rsidRPr="00D15ACB" w:rsidRDefault="00D07651" w:rsidP="00D07651">
    <w:pPr>
      <w:spacing w:after="0"/>
      <w:jc w:val="center"/>
      <w:rPr>
        <w:rFonts w:ascii="Times New Roman" w:hAnsi="Times New Roman" w:cs="Times New Roman"/>
        <w:b/>
        <w:sz w:val="24"/>
        <w:szCs w:val="24"/>
      </w:rPr>
    </w:pPr>
    <w:r w:rsidRPr="00D15ACB">
      <w:rPr>
        <w:rFonts w:ascii="Times New Roman" w:hAnsi="Times New Roman" w:cs="Times New Roman"/>
        <w:b/>
        <w:sz w:val="24"/>
        <w:szCs w:val="24"/>
      </w:rPr>
      <w:t>Mühendislik Fakültesi</w:t>
    </w:r>
  </w:p>
  <w:p w:rsidR="00D07651" w:rsidRPr="00D15ACB" w:rsidRDefault="007F5D33" w:rsidP="00D07651">
    <w:pPr>
      <w:spacing w:after="0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Bilgisayar</w:t>
    </w:r>
    <w:r w:rsidR="00D07651" w:rsidRPr="00D15ACB">
      <w:rPr>
        <w:rFonts w:ascii="Times New Roman" w:hAnsi="Times New Roman" w:cs="Times New Roman"/>
        <w:b/>
        <w:sz w:val="24"/>
        <w:szCs w:val="24"/>
      </w:rPr>
      <w:t xml:space="preserve"> Mühendisliği Bölümü</w:t>
    </w:r>
  </w:p>
  <w:p w:rsidR="00D07651" w:rsidRDefault="00D0765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cxN7CwNLUwMjA2NbVU0lEKTi0uzszPAykwrAUA96rFPiwAAAA="/>
  </w:docVars>
  <w:rsids>
    <w:rsidRoot w:val="007329A5"/>
    <w:rsid w:val="00046FAD"/>
    <w:rsid w:val="00090840"/>
    <w:rsid w:val="00104D66"/>
    <w:rsid w:val="00110945"/>
    <w:rsid w:val="00126470"/>
    <w:rsid w:val="001A3C34"/>
    <w:rsid w:val="001C2B3C"/>
    <w:rsid w:val="002373A1"/>
    <w:rsid w:val="00244D87"/>
    <w:rsid w:val="00275DEB"/>
    <w:rsid w:val="00276D31"/>
    <w:rsid w:val="00287F64"/>
    <w:rsid w:val="0029185E"/>
    <w:rsid w:val="00303CC0"/>
    <w:rsid w:val="003947A8"/>
    <w:rsid w:val="003D2B78"/>
    <w:rsid w:val="004D29DB"/>
    <w:rsid w:val="004F29E0"/>
    <w:rsid w:val="005272A5"/>
    <w:rsid w:val="00572FDE"/>
    <w:rsid w:val="005F6554"/>
    <w:rsid w:val="00630C1C"/>
    <w:rsid w:val="00635E08"/>
    <w:rsid w:val="00636FFB"/>
    <w:rsid w:val="006566AC"/>
    <w:rsid w:val="00691172"/>
    <w:rsid w:val="006D6B5D"/>
    <w:rsid w:val="007058FC"/>
    <w:rsid w:val="007329A5"/>
    <w:rsid w:val="00746BDF"/>
    <w:rsid w:val="007547BE"/>
    <w:rsid w:val="007B2B02"/>
    <w:rsid w:val="007B3CB4"/>
    <w:rsid w:val="007D1A4F"/>
    <w:rsid w:val="007F5D33"/>
    <w:rsid w:val="00865FBC"/>
    <w:rsid w:val="008871A4"/>
    <w:rsid w:val="00891499"/>
    <w:rsid w:val="008F29A9"/>
    <w:rsid w:val="00990856"/>
    <w:rsid w:val="009A7C59"/>
    <w:rsid w:val="009D3929"/>
    <w:rsid w:val="00A27772"/>
    <w:rsid w:val="00A8249F"/>
    <w:rsid w:val="00A8449D"/>
    <w:rsid w:val="00AF0D1D"/>
    <w:rsid w:val="00BC2EF0"/>
    <w:rsid w:val="00BC2FBE"/>
    <w:rsid w:val="00C53B73"/>
    <w:rsid w:val="00C84449"/>
    <w:rsid w:val="00D07651"/>
    <w:rsid w:val="00D15ACB"/>
    <w:rsid w:val="00D16560"/>
    <w:rsid w:val="00D54439"/>
    <w:rsid w:val="00D754CC"/>
    <w:rsid w:val="00D86A12"/>
    <w:rsid w:val="00E0232B"/>
    <w:rsid w:val="00F22268"/>
    <w:rsid w:val="00F504E1"/>
    <w:rsid w:val="00F75BC9"/>
    <w:rsid w:val="00F94D1B"/>
    <w:rsid w:val="00FA08C6"/>
    <w:rsid w:val="00FC19AE"/>
    <w:rsid w:val="00FE2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5A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29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29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329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765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651"/>
  </w:style>
  <w:style w:type="paragraph" w:styleId="Footer">
    <w:name w:val="footer"/>
    <w:basedOn w:val="Normal"/>
    <w:link w:val="FooterChar"/>
    <w:uiPriority w:val="99"/>
    <w:unhideWhenUsed/>
    <w:rsid w:val="00D0765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7651"/>
  </w:style>
  <w:style w:type="character" w:styleId="Hyperlink">
    <w:name w:val="Hyperlink"/>
    <w:basedOn w:val="DefaultParagraphFont"/>
    <w:uiPriority w:val="99"/>
    <w:unhideWhenUsed/>
    <w:rsid w:val="0089149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29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on Metni Char"/>
    <w:basedOn w:val="DefaultParagraphFont"/>
    <w:link w:val="BalloonText"/>
    <w:uiPriority w:val="99"/>
    <w:semiHidden/>
    <w:rsid w:val="007329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329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765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Üstbilgi Char"/>
    <w:basedOn w:val="DefaultParagraphFont"/>
    <w:link w:val="Header"/>
    <w:uiPriority w:val="99"/>
    <w:rsid w:val="00D07651"/>
  </w:style>
  <w:style w:type="paragraph" w:styleId="Footer">
    <w:name w:val="footer"/>
    <w:basedOn w:val="Normal"/>
    <w:link w:val="FooterChar"/>
    <w:uiPriority w:val="99"/>
    <w:unhideWhenUsed/>
    <w:rsid w:val="00D0765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Altbilgi Char"/>
    <w:basedOn w:val="DefaultParagraphFont"/>
    <w:link w:val="Footer"/>
    <w:uiPriority w:val="99"/>
    <w:rsid w:val="00D076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-i3</dc:creator>
  <cp:lastModifiedBy>Onur</cp:lastModifiedBy>
  <cp:revision>5</cp:revision>
  <cp:lastPrinted>2013-05-08T08:43:00Z</cp:lastPrinted>
  <dcterms:created xsi:type="dcterms:W3CDTF">2014-01-15T13:42:00Z</dcterms:created>
  <dcterms:modified xsi:type="dcterms:W3CDTF">2020-02-29T17:29:00Z</dcterms:modified>
</cp:coreProperties>
</file>